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CE9A3" w14:textId="159B25E4" w:rsidR="00F92FBF" w:rsidRPr="007E3909" w:rsidRDefault="007256D9" w:rsidP="008A3F44">
      <w:pPr>
        <w:spacing w:after="360" w:line="240" w:lineRule="auto"/>
        <w:ind w:left="284" w:right="401"/>
        <w:jc w:val="center"/>
        <w:rPr>
          <w:b/>
          <w:i/>
          <w:color w:val="000000"/>
        </w:rPr>
      </w:pPr>
      <w:r w:rsidRPr="007E3909">
        <w:rPr>
          <w:noProof/>
        </w:rPr>
        <w:drawing>
          <wp:anchor distT="0" distB="0" distL="114300" distR="114300" simplePos="0" relativeHeight="251660288" behindDoc="1" locked="0" layoutInCell="1" allowOverlap="1" wp14:anchorId="4BBDD672" wp14:editId="4A1C2565">
            <wp:simplePos x="0" y="0"/>
            <wp:positionH relativeFrom="column">
              <wp:posOffset>3771265</wp:posOffset>
            </wp:positionH>
            <wp:positionV relativeFrom="paragraph">
              <wp:posOffset>121920</wp:posOffset>
            </wp:positionV>
            <wp:extent cx="708025" cy="863600"/>
            <wp:effectExtent l="0" t="0" r="0" b="0"/>
            <wp:wrapTight wrapText="bothSides">
              <wp:wrapPolygon edited="0">
                <wp:start x="1162" y="0"/>
                <wp:lineTo x="0" y="19059"/>
                <wp:lineTo x="7555" y="20965"/>
                <wp:lineTo x="13948" y="20965"/>
                <wp:lineTo x="20922" y="20012"/>
                <wp:lineTo x="20922" y="16200"/>
                <wp:lineTo x="19760" y="0"/>
                <wp:lineTo x="1162" y="0"/>
              </wp:wrapPolygon>
            </wp:wrapTight>
            <wp:docPr id="37" name="Picture 37" descr="University of Ghana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niversity of Ghana - Wikipedia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25" t="5085" r="9204" b="3954"/>
                    <a:stretch/>
                  </pic:blipFill>
                  <pic:spPr bwMode="auto">
                    <a:xfrm>
                      <a:off x="0" y="0"/>
                      <a:ext cx="70802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3909">
        <w:rPr>
          <w:rFonts w:cs="Times New Roman"/>
          <w:noProof/>
        </w:rPr>
        <w:drawing>
          <wp:anchor distT="0" distB="0" distL="114300" distR="114300" simplePos="0" relativeHeight="251663360" behindDoc="1" locked="0" layoutInCell="1" allowOverlap="1" wp14:anchorId="11DCFE1B" wp14:editId="0119B760">
            <wp:simplePos x="0" y="0"/>
            <wp:positionH relativeFrom="column">
              <wp:posOffset>1386840</wp:posOffset>
            </wp:positionH>
            <wp:positionV relativeFrom="paragraph">
              <wp:posOffset>222885</wp:posOffset>
            </wp:positionV>
            <wp:extent cx="1508760" cy="719455"/>
            <wp:effectExtent l="0" t="0" r="0" b="4445"/>
            <wp:wrapTight wrapText="bothSides">
              <wp:wrapPolygon edited="0">
                <wp:start x="0" y="0"/>
                <wp:lineTo x="0" y="21162"/>
                <wp:lineTo x="21273" y="21162"/>
                <wp:lineTo x="21273" y="0"/>
                <wp:lineTo x="0" y="0"/>
              </wp:wrapPolygon>
            </wp:wrapTight>
            <wp:docPr id="34" name="Picture 34" descr="Logo, company nam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 preferRelativeResize="0"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55" t="12829" r="8691" b="26352"/>
                    <a:stretch/>
                  </pic:blipFill>
                  <pic:spPr bwMode="auto">
                    <a:xfrm>
                      <a:off x="0" y="0"/>
                      <a:ext cx="150876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3909">
        <w:rPr>
          <w:rFonts w:cs="Times New Roman"/>
          <w:noProof/>
        </w:rPr>
        <w:drawing>
          <wp:anchor distT="0" distB="0" distL="114300" distR="114300" simplePos="0" relativeHeight="251661312" behindDoc="1" locked="0" layoutInCell="1" allowOverlap="1" wp14:anchorId="321C0A06" wp14:editId="5FF9C7F5">
            <wp:simplePos x="0" y="0"/>
            <wp:positionH relativeFrom="margin">
              <wp:posOffset>2950845</wp:posOffset>
            </wp:positionH>
            <wp:positionV relativeFrom="paragraph">
              <wp:posOffset>121920</wp:posOffset>
            </wp:positionV>
            <wp:extent cx="737870" cy="863600"/>
            <wp:effectExtent l="0" t="0" r="5080" b="0"/>
            <wp:wrapTight wrapText="bothSides">
              <wp:wrapPolygon edited="0">
                <wp:start x="0" y="0"/>
                <wp:lineTo x="0" y="20965"/>
                <wp:lineTo x="21191" y="20965"/>
                <wp:lineTo x="21191" y="0"/>
                <wp:lineTo x="0" y="0"/>
              </wp:wrapPolygon>
            </wp:wrapTight>
            <wp:docPr id="36" name="Picture 36" descr="A picture containing text, porcel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porcel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3787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2FF7" w:rsidRPr="007E3909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513052AC" wp14:editId="20B13428">
            <wp:simplePos x="0" y="0"/>
            <wp:positionH relativeFrom="margin">
              <wp:posOffset>4586605</wp:posOffset>
            </wp:positionH>
            <wp:positionV relativeFrom="margin">
              <wp:posOffset>222885</wp:posOffset>
            </wp:positionV>
            <wp:extent cx="1898022" cy="539750"/>
            <wp:effectExtent l="0" t="0" r="6985" b="0"/>
            <wp:wrapNone/>
            <wp:docPr id="35" name="Picture 35" descr="LeedsUni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eedsUniBlack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022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2FF7" w:rsidRPr="007E3909">
        <w:rPr>
          <w:rFonts w:cs="Times New Roman"/>
          <w:noProof/>
        </w:rPr>
        <w:drawing>
          <wp:anchor distT="0" distB="0" distL="114300" distR="114300" simplePos="0" relativeHeight="251662336" behindDoc="1" locked="0" layoutInCell="1" allowOverlap="1" wp14:anchorId="7A17B550" wp14:editId="00004227">
            <wp:simplePos x="0" y="0"/>
            <wp:positionH relativeFrom="column">
              <wp:posOffset>106680</wp:posOffset>
            </wp:positionH>
            <wp:positionV relativeFrom="paragraph">
              <wp:posOffset>219710</wp:posOffset>
            </wp:positionV>
            <wp:extent cx="1165860" cy="719455"/>
            <wp:effectExtent l="0" t="0" r="0" b="4445"/>
            <wp:wrapTight wrapText="bothSides">
              <wp:wrapPolygon edited="0">
                <wp:start x="0" y="0"/>
                <wp:lineTo x="0" y="21162"/>
                <wp:lineTo x="21176" y="21162"/>
                <wp:lineTo x="21176" y="0"/>
                <wp:lineTo x="0" y="0"/>
              </wp:wrapPolygon>
            </wp:wrapTight>
            <wp:docPr id="33" name="Picture 3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DBD952" w14:textId="29C5E02A" w:rsidR="00F92FBF" w:rsidRPr="007E3909" w:rsidRDefault="00F92FBF" w:rsidP="008A3F44">
      <w:pPr>
        <w:spacing w:after="240" w:line="240" w:lineRule="auto"/>
        <w:jc w:val="center"/>
        <w:rPr>
          <w:b/>
          <w:i/>
          <w:color w:val="000000"/>
        </w:rPr>
      </w:pPr>
    </w:p>
    <w:p w14:paraId="7C75E8D2" w14:textId="72A2472C" w:rsidR="00935791" w:rsidRPr="007E3909" w:rsidRDefault="00935791" w:rsidP="008A3F44">
      <w:pPr>
        <w:spacing w:after="360" w:line="240" w:lineRule="auto"/>
        <w:ind w:left="284" w:right="403"/>
        <w:jc w:val="center"/>
        <w:rPr>
          <w:b/>
          <w:i/>
          <w:color w:val="000000"/>
        </w:rPr>
      </w:pPr>
    </w:p>
    <w:p w14:paraId="3D2D0717" w14:textId="3EA5D9D7" w:rsidR="00F34DE1" w:rsidRPr="007E3909" w:rsidRDefault="00935791" w:rsidP="008A3F44">
      <w:pPr>
        <w:spacing w:before="240" w:after="240" w:line="240" w:lineRule="auto"/>
        <w:ind w:left="284" w:right="261"/>
        <w:jc w:val="center"/>
        <w:rPr>
          <w:b/>
          <w:iCs/>
          <w:color w:val="000000"/>
        </w:rPr>
      </w:pPr>
      <w:r w:rsidRPr="007E3909">
        <w:rPr>
          <w:b/>
          <w:iCs/>
          <w:color w:val="000000"/>
        </w:rPr>
        <w:t xml:space="preserve">Invitation to </w:t>
      </w:r>
      <w:r w:rsidR="00590C19" w:rsidRPr="007E3909">
        <w:rPr>
          <w:b/>
          <w:iCs/>
          <w:color w:val="000000"/>
        </w:rPr>
        <w:t>the Event</w:t>
      </w:r>
    </w:p>
    <w:p w14:paraId="0375D134" w14:textId="5451B30D" w:rsidR="003637AC" w:rsidRPr="007E3909" w:rsidRDefault="007E3909" w:rsidP="008A3F44">
      <w:pPr>
        <w:spacing w:after="120" w:line="240" w:lineRule="auto"/>
        <w:ind w:left="284" w:right="261"/>
        <w:jc w:val="center"/>
        <w:rPr>
          <w:b/>
          <w:i/>
          <w:color w:val="000000"/>
        </w:rPr>
      </w:pPr>
      <w:r w:rsidRPr="007E3909">
        <w:rPr>
          <w:b/>
          <w:i/>
          <w:color w:val="000000"/>
        </w:rPr>
        <w:t>Gender and Information Ecosystems in Climate Change Adaptation</w:t>
      </w:r>
    </w:p>
    <w:p w14:paraId="2A06D15C" w14:textId="5B7D3C8D" w:rsidR="00590C19" w:rsidRPr="007E3909" w:rsidRDefault="00590C19" w:rsidP="00D04CCF">
      <w:pPr>
        <w:spacing w:before="200" w:after="240" w:line="240" w:lineRule="auto"/>
        <w:ind w:left="284" w:right="261"/>
        <w:jc w:val="center"/>
        <w:rPr>
          <w:i/>
        </w:rPr>
      </w:pPr>
      <w:r w:rsidRPr="007E3909">
        <w:rPr>
          <w:i/>
          <w:color w:val="000000"/>
        </w:rPr>
        <w:t>A QR-GCRF research project funded by Research England/University of Leeds</w:t>
      </w:r>
    </w:p>
    <w:p w14:paraId="637F9E16" w14:textId="13643FF1" w:rsidR="007256D9" w:rsidRPr="007E3909" w:rsidRDefault="00590C19" w:rsidP="008A3F44">
      <w:pPr>
        <w:spacing w:after="120" w:line="240" w:lineRule="auto"/>
        <w:ind w:left="284" w:right="261"/>
        <w:jc w:val="center"/>
        <w:rPr>
          <w:b/>
          <w:color w:val="000000"/>
        </w:rPr>
      </w:pPr>
      <w:r w:rsidRPr="007E3909">
        <w:rPr>
          <w:b/>
          <w:color w:val="000000"/>
        </w:rPr>
        <w:t>Presentation and Discussion</w:t>
      </w:r>
      <w:r w:rsidR="007256D9" w:rsidRPr="007E3909">
        <w:rPr>
          <w:b/>
          <w:color w:val="000000"/>
        </w:rPr>
        <w:t xml:space="preserve"> </w:t>
      </w:r>
    </w:p>
    <w:p w14:paraId="59E7752E" w14:textId="2F201618" w:rsidR="003637AC" w:rsidRPr="007E3909" w:rsidRDefault="00590C19" w:rsidP="008A3F44">
      <w:pPr>
        <w:spacing w:after="480" w:line="240" w:lineRule="auto"/>
        <w:ind w:left="284" w:right="261"/>
        <w:jc w:val="center"/>
        <w:rPr>
          <w:bCs/>
          <w:color w:val="000000"/>
        </w:rPr>
      </w:pPr>
      <w:r w:rsidRPr="007E3909">
        <w:rPr>
          <w:bCs/>
          <w:color w:val="000000"/>
        </w:rPr>
        <w:t>of the Project Report from 2020 to 2021 Fieldwork in Ghana and Kenya</w:t>
      </w:r>
    </w:p>
    <w:p w14:paraId="3A191D64" w14:textId="77777777" w:rsidR="007E3909" w:rsidRPr="007E3909" w:rsidRDefault="00914F10" w:rsidP="007E3909">
      <w:pPr>
        <w:spacing w:after="480" w:line="240" w:lineRule="auto"/>
        <w:ind w:left="284" w:right="261"/>
        <w:jc w:val="center"/>
        <w:rPr>
          <w:b/>
          <w:color w:val="000000"/>
        </w:rPr>
      </w:pPr>
      <w:r w:rsidRPr="007E3909">
        <w:rPr>
          <w:b/>
          <w:color w:val="000000"/>
        </w:rPr>
        <w:t xml:space="preserve">Lead Researchers: </w:t>
      </w:r>
    </w:p>
    <w:p w14:paraId="6D5FA646" w14:textId="1ED69CF0" w:rsidR="00914F10" w:rsidRPr="007E3909" w:rsidRDefault="00914F10" w:rsidP="007E3909">
      <w:pPr>
        <w:spacing w:after="480" w:line="240" w:lineRule="auto"/>
        <w:ind w:left="284" w:right="261"/>
        <w:jc w:val="center"/>
        <w:rPr>
          <w:bCs/>
          <w:color w:val="000000"/>
        </w:rPr>
      </w:pPr>
      <w:r w:rsidRPr="007E3909">
        <w:rPr>
          <w:bCs/>
          <w:color w:val="000000"/>
        </w:rPr>
        <w:t xml:space="preserve">University of Ghana: Professor Audrey Gadzekpo, Dr Gilbert </w:t>
      </w:r>
      <w:proofErr w:type="spellStart"/>
      <w:r w:rsidRPr="007E3909">
        <w:rPr>
          <w:bCs/>
          <w:color w:val="000000"/>
        </w:rPr>
        <w:t>Tieetah</w:t>
      </w:r>
      <w:proofErr w:type="spellEnd"/>
    </w:p>
    <w:p w14:paraId="0960E18F" w14:textId="11E5F1B1" w:rsidR="00914F10" w:rsidRPr="007E3909" w:rsidRDefault="00914F10" w:rsidP="007E3909">
      <w:pPr>
        <w:spacing w:after="480" w:line="240" w:lineRule="auto"/>
        <w:ind w:left="284" w:right="261"/>
        <w:jc w:val="center"/>
      </w:pPr>
      <w:r w:rsidRPr="007E3909">
        <w:rPr>
          <w:bCs/>
          <w:color w:val="000000"/>
        </w:rPr>
        <w:t xml:space="preserve">University of Leeds: Professor </w:t>
      </w:r>
      <w:r w:rsidR="00966490" w:rsidRPr="007E3909">
        <w:t xml:space="preserve">Chris </w:t>
      </w:r>
      <w:proofErr w:type="gramStart"/>
      <w:r w:rsidR="00966490" w:rsidRPr="007E3909">
        <w:t>Paterson ,</w:t>
      </w:r>
      <w:proofErr w:type="gramEnd"/>
      <w:r w:rsidR="00966490" w:rsidRPr="007E3909">
        <w:t xml:space="preserve"> Dr Lata Narayanaswamy, Professor Lee Edwards</w:t>
      </w:r>
    </w:p>
    <w:p w14:paraId="21B3744F" w14:textId="317264F9" w:rsidR="00966490" w:rsidRPr="007E3909" w:rsidRDefault="00966490" w:rsidP="007E3909">
      <w:pPr>
        <w:spacing w:after="480" w:line="240" w:lineRule="auto"/>
        <w:ind w:left="284" w:right="261"/>
        <w:jc w:val="center"/>
      </w:pPr>
      <w:r w:rsidRPr="007E3909">
        <w:t xml:space="preserve">University of Nairobi: Dr Jacinta </w:t>
      </w:r>
      <w:proofErr w:type="spellStart"/>
      <w:r w:rsidRPr="007E3909">
        <w:t>Maweu</w:t>
      </w:r>
      <w:proofErr w:type="spellEnd"/>
      <w:r w:rsidRPr="007E3909">
        <w:t xml:space="preserve"> </w:t>
      </w:r>
      <w:proofErr w:type="spellStart"/>
      <w:proofErr w:type="gramStart"/>
      <w:r w:rsidRPr="007E3909">
        <w:t>Mwende</w:t>
      </w:r>
      <w:proofErr w:type="spellEnd"/>
      <w:r w:rsidR="007E3909" w:rsidRPr="007E3909">
        <w:t xml:space="preserve">, </w:t>
      </w:r>
      <w:r w:rsidRPr="007E3909">
        <w:t xml:space="preserve"> Dr</w:t>
      </w:r>
      <w:proofErr w:type="gramEnd"/>
      <w:r w:rsidRPr="007E3909">
        <w:t xml:space="preserve"> Silas </w:t>
      </w:r>
      <w:proofErr w:type="spellStart"/>
      <w:r w:rsidRPr="007E3909">
        <w:t>Oriaso</w:t>
      </w:r>
      <w:proofErr w:type="spellEnd"/>
      <w:r w:rsidRPr="007E3909">
        <w:t xml:space="preserve"> Odongo </w:t>
      </w:r>
    </w:p>
    <w:p w14:paraId="1ADE45CE" w14:textId="5EA18ACD" w:rsidR="00966490" w:rsidRPr="007E3909" w:rsidRDefault="00966490" w:rsidP="008A3F44">
      <w:pPr>
        <w:spacing w:after="480" w:line="240" w:lineRule="auto"/>
        <w:ind w:left="284" w:right="261"/>
        <w:jc w:val="center"/>
        <w:rPr>
          <w:bCs/>
          <w:color w:val="000000"/>
        </w:rPr>
      </w:pPr>
    </w:p>
    <w:p w14:paraId="7267346F" w14:textId="2B27B4A0" w:rsidR="001F2FF7" w:rsidRPr="007E3909" w:rsidRDefault="001F2FF7" w:rsidP="008A3F44">
      <w:pPr>
        <w:pBdr>
          <w:bottom w:val="single" w:sz="36" w:space="1" w:color="D9D9D9" w:themeColor="background1" w:themeShade="D9"/>
        </w:pBdr>
        <w:spacing w:after="120" w:line="240" w:lineRule="auto"/>
        <w:ind w:left="284" w:right="260"/>
        <w:jc w:val="both"/>
        <w:rPr>
          <w:b/>
          <w:bCs/>
          <w:color w:val="000000"/>
        </w:rPr>
      </w:pPr>
      <w:r w:rsidRPr="007E3909">
        <w:rPr>
          <w:b/>
          <w:bCs/>
          <w:color w:val="000000"/>
        </w:rPr>
        <w:t>Date and Time</w:t>
      </w:r>
    </w:p>
    <w:p w14:paraId="7CCD1441" w14:textId="72B201E7" w:rsidR="001F2FF7" w:rsidRPr="007E3909" w:rsidRDefault="001F2FF7" w:rsidP="008A3F44">
      <w:pPr>
        <w:spacing w:after="120" w:line="240" w:lineRule="auto"/>
        <w:ind w:left="284" w:right="260"/>
        <w:jc w:val="both"/>
        <w:rPr>
          <w:color w:val="000000"/>
        </w:rPr>
      </w:pPr>
      <w:r w:rsidRPr="007E3909">
        <w:rPr>
          <w:color w:val="000000"/>
        </w:rPr>
        <w:t xml:space="preserve">Date: </w:t>
      </w:r>
      <w:r w:rsidRPr="007E3909">
        <w:rPr>
          <w:b/>
          <w:bCs/>
          <w:color w:val="000000"/>
        </w:rPr>
        <w:t>22</w:t>
      </w:r>
      <w:r w:rsidRPr="007E3909">
        <w:rPr>
          <w:b/>
          <w:bCs/>
          <w:color w:val="000000"/>
          <w:vertAlign w:val="superscript"/>
        </w:rPr>
        <w:t>nd</w:t>
      </w:r>
      <w:r w:rsidRPr="007E3909">
        <w:rPr>
          <w:b/>
          <w:bCs/>
          <w:color w:val="000000"/>
        </w:rPr>
        <w:t xml:space="preserve"> of September 2022</w:t>
      </w:r>
    </w:p>
    <w:p w14:paraId="31FFF4D4" w14:textId="339F3228" w:rsidR="001F2FF7" w:rsidRPr="007E3909" w:rsidRDefault="001F2FF7" w:rsidP="008A3F44">
      <w:pPr>
        <w:spacing w:after="120" w:line="240" w:lineRule="auto"/>
        <w:ind w:left="284" w:right="260"/>
        <w:jc w:val="both"/>
        <w:rPr>
          <w:color w:val="000000"/>
        </w:rPr>
      </w:pPr>
      <w:r w:rsidRPr="007E3909">
        <w:rPr>
          <w:color w:val="000000"/>
        </w:rPr>
        <w:t>Time:</w:t>
      </w:r>
      <w:r w:rsidR="005C5EA1" w:rsidRPr="007E3909">
        <w:rPr>
          <w:color w:val="000000"/>
        </w:rPr>
        <w:t xml:space="preserve"> 10 am</w:t>
      </w:r>
    </w:p>
    <w:p w14:paraId="334883AE" w14:textId="150119AC" w:rsidR="001F2FF7" w:rsidRPr="007E3909" w:rsidRDefault="001F2FF7" w:rsidP="008A3F44">
      <w:pPr>
        <w:spacing w:after="120" w:line="240" w:lineRule="auto"/>
        <w:ind w:left="284" w:right="260"/>
        <w:jc w:val="both"/>
        <w:rPr>
          <w:i/>
          <w:iCs/>
          <w:color w:val="000000"/>
        </w:rPr>
      </w:pPr>
      <w:r w:rsidRPr="007E3909">
        <w:rPr>
          <w:i/>
          <w:iCs/>
          <w:color w:val="000000"/>
        </w:rPr>
        <w:t xml:space="preserve">You </w:t>
      </w:r>
      <w:r w:rsidR="007256D9" w:rsidRPr="007E3909">
        <w:rPr>
          <w:i/>
          <w:iCs/>
          <w:color w:val="000000"/>
        </w:rPr>
        <w:t>are invited to</w:t>
      </w:r>
      <w:r w:rsidRPr="007E3909">
        <w:rPr>
          <w:i/>
          <w:iCs/>
          <w:color w:val="000000"/>
        </w:rPr>
        <w:t xml:space="preserve"> </w:t>
      </w:r>
      <w:r w:rsidR="00D04CCF" w:rsidRPr="007E3909">
        <w:rPr>
          <w:i/>
          <w:iCs/>
          <w:color w:val="000000"/>
        </w:rPr>
        <w:t xml:space="preserve">join us </w:t>
      </w:r>
      <w:r w:rsidRPr="007E3909">
        <w:rPr>
          <w:i/>
          <w:iCs/>
          <w:color w:val="000000"/>
        </w:rPr>
        <w:t xml:space="preserve">virtually. </w:t>
      </w:r>
    </w:p>
    <w:p w14:paraId="36D53841" w14:textId="7601F668" w:rsidR="001F2FF7" w:rsidRPr="007E3909" w:rsidRDefault="001F2FF7" w:rsidP="008A3F44">
      <w:pPr>
        <w:spacing w:after="360" w:line="240" w:lineRule="auto"/>
        <w:ind w:left="284" w:right="261"/>
        <w:jc w:val="both"/>
        <w:rPr>
          <w:color w:val="000000"/>
        </w:rPr>
      </w:pPr>
      <w:r w:rsidRPr="007E3909">
        <w:rPr>
          <w:color w:val="000000"/>
        </w:rPr>
        <w:t xml:space="preserve">Zoom Link: </w:t>
      </w:r>
      <w:hyperlink r:id="rId14" w:history="1">
        <w:r w:rsidR="008A3F44" w:rsidRPr="007E3909">
          <w:rPr>
            <w:rStyle w:val="Hyperlink"/>
            <w:color w:val="auto"/>
          </w:rPr>
          <w:t>https://universityofleeds.zoom.us/j/87121894933</w:t>
        </w:r>
      </w:hyperlink>
    </w:p>
    <w:p w14:paraId="2ADE5DCF" w14:textId="27A88542" w:rsidR="00590C19" w:rsidRPr="007E3909" w:rsidRDefault="00590C19" w:rsidP="008A3F44">
      <w:pPr>
        <w:pBdr>
          <w:bottom w:val="single" w:sz="36" w:space="1" w:color="D9D9D9" w:themeColor="background1" w:themeShade="D9"/>
        </w:pBdr>
        <w:spacing w:after="120" w:line="240" w:lineRule="auto"/>
        <w:ind w:left="284" w:right="260"/>
        <w:jc w:val="both"/>
        <w:rPr>
          <w:b/>
          <w:bCs/>
          <w:color w:val="000000"/>
        </w:rPr>
      </w:pPr>
      <w:r w:rsidRPr="007E3909">
        <w:rPr>
          <w:b/>
          <w:bCs/>
          <w:color w:val="000000"/>
        </w:rPr>
        <w:t>Project Description</w:t>
      </w:r>
    </w:p>
    <w:p w14:paraId="4E6AABD3" w14:textId="1CBA92C8" w:rsidR="003637AC" w:rsidRPr="007E3909" w:rsidRDefault="007E3909" w:rsidP="008A3F44">
      <w:pPr>
        <w:spacing w:after="360" w:line="240" w:lineRule="auto"/>
        <w:ind w:left="284" w:right="261"/>
        <w:jc w:val="both"/>
        <w:rPr>
          <w:color w:val="000000"/>
        </w:rPr>
      </w:pPr>
      <w:r w:rsidRPr="007E3909">
        <w:rPr>
          <w:color w:val="000000"/>
        </w:rPr>
        <w:t xml:space="preserve">This collaboration between UK, </w:t>
      </w:r>
      <w:r w:rsidRPr="007E3909">
        <w:t xml:space="preserve">Ghanaian </w:t>
      </w:r>
      <w:r w:rsidRPr="007E3909">
        <w:rPr>
          <w:color w:val="000000"/>
        </w:rPr>
        <w:t xml:space="preserve">and Kenyan researchers sought to develop nuanced understandings of how local information ecosystems operate in a wide range of rural East and West African communities and to assess their </w:t>
      </w:r>
      <w:r w:rsidRPr="007E3909">
        <w:t xml:space="preserve">implications for </w:t>
      </w:r>
      <w:r w:rsidRPr="007E3909">
        <w:rPr>
          <w:color w:val="000000"/>
        </w:rPr>
        <w:t xml:space="preserve">local women’s ability to combine indigenous and externally-sourced knowledge in their engagement with, and pursuit of, climate change adaptation activities. </w:t>
      </w:r>
    </w:p>
    <w:p w14:paraId="55EDE6D3" w14:textId="6FAA41F5" w:rsidR="00525262" w:rsidRPr="007E3909" w:rsidRDefault="00D04CCF" w:rsidP="008A3F44">
      <w:pPr>
        <w:pBdr>
          <w:bottom w:val="single" w:sz="36" w:space="1" w:color="D9D9D9" w:themeColor="background1" w:themeShade="D9"/>
        </w:pBdr>
        <w:spacing w:after="120" w:line="240" w:lineRule="auto"/>
        <w:ind w:left="284" w:right="260"/>
        <w:jc w:val="both"/>
        <w:rPr>
          <w:b/>
          <w:bCs/>
          <w:color w:val="000000"/>
        </w:rPr>
      </w:pPr>
      <w:r w:rsidRPr="007E3909">
        <w:rPr>
          <w:noProof/>
        </w:rPr>
        <w:drawing>
          <wp:anchor distT="0" distB="0" distL="114300" distR="114300" simplePos="0" relativeHeight="251664384" behindDoc="0" locked="0" layoutInCell="1" allowOverlap="1" wp14:anchorId="073858EB" wp14:editId="0423EF2A">
            <wp:simplePos x="0" y="0"/>
            <wp:positionH relativeFrom="column">
              <wp:posOffset>182880</wp:posOffset>
            </wp:positionH>
            <wp:positionV relativeFrom="paragraph">
              <wp:posOffset>321310</wp:posOffset>
            </wp:positionV>
            <wp:extent cx="725170" cy="861060"/>
            <wp:effectExtent l="0" t="0" r="0" b="0"/>
            <wp:wrapSquare wrapText="bothSides"/>
            <wp:docPr id="41" name="Picture 41" descr="A person in a striped shi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erson in a striped shi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88" b="10173"/>
                    <a:stretch/>
                  </pic:blipFill>
                  <pic:spPr bwMode="auto">
                    <a:xfrm>
                      <a:off x="0" y="0"/>
                      <a:ext cx="72517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62" w:rsidRPr="007E3909">
        <w:rPr>
          <w:b/>
          <w:bCs/>
          <w:color w:val="000000"/>
        </w:rPr>
        <w:t>Key Speakers</w:t>
      </w:r>
    </w:p>
    <w:p w14:paraId="18C4807C" w14:textId="100DA4AD" w:rsidR="00D04CCF" w:rsidRPr="007E3909" w:rsidRDefault="00525262" w:rsidP="00D04CCF">
      <w:pPr>
        <w:spacing w:after="120" w:line="240" w:lineRule="auto"/>
        <w:ind w:left="284" w:right="260"/>
        <w:jc w:val="both"/>
      </w:pPr>
      <w:r w:rsidRPr="007E3909">
        <w:rPr>
          <w:b/>
          <w:bCs/>
        </w:rPr>
        <w:t xml:space="preserve">Dr James </w:t>
      </w:r>
      <w:proofErr w:type="spellStart"/>
      <w:r w:rsidRPr="007E3909">
        <w:rPr>
          <w:b/>
          <w:bCs/>
        </w:rPr>
        <w:t>Kapanya</w:t>
      </w:r>
      <w:proofErr w:type="spellEnd"/>
      <w:r w:rsidRPr="007E3909">
        <w:rPr>
          <w:b/>
          <w:bCs/>
        </w:rPr>
        <w:t xml:space="preserve"> </w:t>
      </w:r>
      <w:proofErr w:type="spellStart"/>
      <w:r w:rsidRPr="007E3909">
        <w:rPr>
          <w:b/>
          <w:bCs/>
        </w:rPr>
        <w:t>Nguzo</w:t>
      </w:r>
      <w:proofErr w:type="spellEnd"/>
      <w:r w:rsidRPr="007E3909">
        <w:t xml:space="preserve"> is the county chief officer in charge of Lands and Energy at the County Government of Kilifi. He earned his Doctorate Degree (PhD) from the Jomo Kenyatta University of Agriculture &amp; Technology in 2017. He holds two master</w:t>
      </w:r>
      <w:r w:rsidR="00D04CCF" w:rsidRPr="007E3909">
        <w:t>’</w:t>
      </w:r>
      <w:r w:rsidRPr="007E3909">
        <w:t xml:space="preserve">s degrees: </w:t>
      </w:r>
      <w:r w:rsidR="00D04CCF" w:rsidRPr="007E3909">
        <w:t xml:space="preserve">an </w:t>
      </w:r>
      <w:r w:rsidRPr="007E3909">
        <w:t>MA (</w:t>
      </w:r>
      <w:r w:rsidR="00D04CCF" w:rsidRPr="007E3909">
        <w:t>Communication Studies</w:t>
      </w:r>
      <w:r w:rsidRPr="007E3909">
        <w:t xml:space="preserve">) from the University of Nairobi and </w:t>
      </w:r>
      <w:r w:rsidR="00D04CCF" w:rsidRPr="007E3909">
        <w:t xml:space="preserve">an </w:t>
      </w:r>
      <w:r w:rsidRPr="007E3909">
        <w:t>MA (International Relations &amp; Diplomacy) from Kenyatta University.</w:t>
      </w:r>
    </w:p>
    <w:p w14:paraId="2CA26584" w14:textId="7673488D" w:rsidR="00525262" w:rsidRPr="007E3909" w:rsidRDefault="00D04CCF" w:rsidP="008A3F44">
      <w:pPr>
        <w:spacing w:after="360" w:line="240" w:lineRule="auto"/>
        <w:ind w:left="284" w:right="261"/>
        <w:jc w:val="both"/>
      </w:pPr>
      <w:r w:rsidRPr="007E3909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0DCCB8D" wp14:editId="37C74232">
            <wp:simplePos x="0" y="0"/>
            <wp:positionH relativeFrom="margin">
              <wp:posOffset>5593080</wp:posOffset>
            </wp:positionH>
            <wp:positionV relativeFrom="paragraph">
              <wp:posOffset>5080</wp:posOffset>
            </wp:positionV>
            <wp:extent cx="822960" cy="822960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262" w:rsidRPr="007E3909">
        <w:rPr>
          <w:b/>
          <w:bCs/>
        </w:rPr>
        <w:t>Dr Adelina Mensah</w:t>
      </w:r>
      <w:r w:rsidR="00525262" w:rsidRPr="007E3909">
        <w:t xml:space="preserve"> is a Senior Research Fellow at the Institute for Environment and Sanitation Studies (IESS), University of Ghana (UG)</w:t>
      </w:r>
      <w:r w:rsidRPr="007E3909">
        <w:t>,</w:t>
      </w:r>
      <w:r w:rsidR="00525262" w:rsidRPr="007E3909">
        <w:t xml:space="preserve"> with an interdisciplinary background in environmental sciences and a focus on ecosystems and the human dimensions that impact its management and sustainability. She has worked extensively with a number of national and international agencies on a range of climate change and environment</w:t>
      </w:r>
      <w:r w:rsidRPr="007E3909">
        <w:t>-</w:t>
      </w:r>
      <w:r w:rsidR="00525262" w:rsidRPr="007E3909">
        <w:t xml:space="preserve">related projects. </w:t>
      </w:r>
    </w:p>
    <w:p w14:paraId="721C8D0E" w14:textId="1204919D" w:rsidR="00935791" w:rsidRPr="007E3909" w:rsidRDefault="00935791" w:rsidP="008A3F44">
      <w:pPr>
        <w:spacing w:after="120" w:line="240" w:lineRule="auto"/>
        <w:ind w:left="284" w:right="401"/>
        <w:jc w:val="both"/>
        <w:rPr>
          <w:color w:val="000000"/>
        </w:rPr>
      </w:pPr>
    </w:p>
    <w:sectPr w:rsidR="00935791" w:rsidRPr="007E3909" w:rsidSect="001F2FF7">
      <w:footerReference w:type="default" r:id="rId17"/>
      <w:footerReference w:type="first" r:id="rId18"/>
      <w:pgSz w:w="11906" w:h="16838"/>
      <w:pgMar w:top="720" w:right="720" w:bottom="720" w:left="720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5822C" w14:textId="77777777" w:rsidR="00B30221" w:rsidRDefault="00B30221">
      <w:pPr>
        <w:spacing w:after="0" w:line="240" w:lineRule="auto"/>
      </w:pPr>
      <w:r>
        <w:separator/>
      </w:r>
    </w:p>
  </w:endnote>
  <w:endnote w:type="continuationSeparator" w:id="0">
    <w:p w14:paraId="446A60C4" w14:textId="77777777" w:rsidR="00B30221" w:rsidRDefault="00B3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CD654" w14:textId="23000FC9" w:rsidR="00B329E1" w:rsidRPr="00B329E1" w:rsidRDefault="00B329E1" w:rsidP="00B329E1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2566059"/>
      <w:docPartObj>
        <w:docPartGallery w:val="Page Numbers (Bottom of Page)"/>
        <w:docPartUnique/>
      </w:docPartObj>
    </w:sdtPr>
    <w:sdtEndPr/>
    <w:sdtContent>
      <w:p w14:paraId="6D1B3A8C" w14:textId="77777777" w:rsidR="00B329E1" w:rsidRPr="00B329E1" w:rsidRDefault="00B329E1" w:rsidP="00B329E1">
        <w:pPr>
          <w:pStyle w:val="Footer"/>
          <w:jc w:val="center"/>
        </w:pPr>
        <w:r w:rsidRPr="00B329E1">
          <w:fldChar w:fldCharType="begin"/>
        </w:r>
        <w:r w:rsidRPr="00B329E1">
          <w:instrText>PAGE   \* MERGEFORMAT</w:instrText>
        </w:r>
        <w:r w:rsidRPr="00B329E1">
          <w:fldChar w:fldCharType="separate"/>
        </w:r>
        <w:r w:rsidRPr="00B329E1">
          <w:t>2</w:t>
        </w:r>
        <w:r w:rsidRPr="00B329E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C34F6" w14:textId="77777777" w:rsidR="00B30221" w:rsidRDefault="00B30221">
      <w:pPr>
        <w:spacing w:after="0" w:line="240" w:lineRule="auto"/>
      </w:pPr>
      <w:r>
        <w:separator/>
      </w:r>
    </w:p>
  </w:footnote>
  <w:footnote w:type="continuationSeparator" w:id="0">
    <w:p w14:paraId="3D5395C8" w14:textId="77777777" w:rsidR="00B30221" w:rsidRDefault="00B302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33B13"/>
    <w:multiLevelType w:val="multilevel"/>
    <w:tmpl w:val="647A23F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E4A6094"/>
    <w:multiLevelType w:val="multilevel"/>
    <w:tmpl w:val="B86EFE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21857163">
    <w:abstractNumId w:val="1"/>
  </w:num>
  <w:num w:numId="2" w16cid:durableId="2092702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NDUzszA0s7A0M7VU0lEKTi0uzszPAykwrgUAAOLBBywAAAA="/>
  </w:docVars>
  <w:rsids>
    <w:rsidRoot w:val="003637AC"/>
    <w:rsid w:val="000734A1"/>
    <w:rsid w:val="0014104D"/>
    <w:rsid w:val="00147485"/>
    <w:rsid w:val="00160E6C"/>
    <w:rsid w:val="0019571F"/>
    <w:rsid w:val="001F279A"/>
    <w:rsid w:val="001F2FF7"/>
    <w:rsid w:val="00272A0F"/>
    <w:rsid w:val="002D1191"/>
    <w:rsid w:val="00350666"/>
    <w:rsid w:val="003637AC"/>
    <w:rsid w:val="004341AB"/>
    <w:rsid w:val="00525262"/>
    <w:rsid w:val="00590C19"/>
    <w:rsid w:val="005C5EA1"/>
    <w:rsid w:val="006F1AAE"/>
    <w:rsid w:val="007256D9"/>
    <w:rsid w:val="007B0C0C"/>
    <w:rsid w:val="007E3909"/>
    <w:rsid w:val="0080164B"/>
    <w:rsid w:val="0082020A"/>
    <w:rsid w:val="008A3F44"/>
    <w:rsid w:val="008B0355"/>
    <w:rsid w:val="00914F10"/>
    <w:rsid w:val="00935791"/>
    <w:rsid w:val="00966490"/>
    <w:rsid w:val="009A27E9"/>
    <w:rsid w:val="009A7C9E"/>
    <w:rsid w:val="00B15A98"/>
    <w:rsid w:val="00B30221"/>
    <w:rsid w:val="00B329E1"/>
    <w:rsid w:val="00D04CCF"/>
    <w:rsid w:val="00D30434"/>
    <w:rsid w:val="00E3563A"/>
    <w:rsid w:val="00EE411C"/>
    <w:rsid w:val="00F21FFD"/>
    <w:rsid w:val="00F34DE1"/>
    <w:rsid w:val="00F92FBF"/>
    <w:rsid w:val="00FB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01F3D0"/>
  <w15:docId w15:val="{F8FEA9E5-911E-43FD-B797-D3FFB2683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87B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5422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7B9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unhideWhenUsed/>
    <w:rsid w:val="00D95763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76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329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9E1"/>
  </w:style>
  <w:style w:type="paragraph" w:styleId="Footer">
    <w:name w:val="footer"/>
    <w:basedOn w:val="Normal"/>
    <w:link w:val="FooterChar"/>
    <w:uiPriority w:val="99"/>
    <w:unhideWhenUsed/>
    <w:rsid w:val="00B329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9E1"/>
  </w:style>
  <w:style w:type="character" w:customStyle="1" w:styleId="xapple-converted-space">
    <w:name w:val="x_apple-converted-space"/>
    <w:basedOn w:val="DefaultParagraphFont"/>
    <w:rsid w:val="008202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universityofleeds.zoom.us/j/87121894933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YnlrdqAvEHkGfYKU3D74Osxhug==">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D18E08B-A11E-40D1-ACF6-D71E2E457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min Surm</dc:creator>
  <cp:lastModifiedBy>GADZEKPO AUDREY SITSOFE</cp:lastModifiedBy>
  <cp:revision>4</cp:revision>
  <dcterms:created xsi:type="dcterms:W3CDTF">2022-09-12T11:12:00Z</dcterms:created>
  <dcterms:modified xsi:type="dcterms:W3CDTF">2022-09-12T11:36:00Z</dcterms:modified>
</cp:coreProperties>
</file>